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5CDE3410" w14:textId="79FBD844" w:rsidR="00610C39" w:rsidRDefault="007F206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eline Martin</w:t>
      </w:r>
    </w:p>
    <w:p w14:paraId="0A649A3F" w14:textId="07B9A573" w:rsidR="00F8205A" w:rsidRPr="00F8205A" w:rsidRDefault="007F2063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20 3 Ave S</w:t>
      </w:r>
    </w:p>
    <w:p w14:paraId="2482253B" w14:textId="5D0E8F48" w:rsidR="00F8205A" w:rsidRPr="00791EC1" w:rsidRDefault="007F2063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askato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Saskatchewan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7K 1M1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416EF65A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12 months)</w:t>
      </w:r>
    </w:p>
    <w:p w14:paraId="0787F522" w14:textId="5D09EF8B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F2063">
        <w:rPr>
          <w:rFonts w:ascii="Times New Roman" w:eastAsia="Malgun Gothic" w:hAnsi="Times New Roman"/>
          <w:sz w:val="24"/>
          <w:szCs w:val="24"/>
          <w:lang w:eastAsia="ko-KR"/>
        </w:rPr>
        <w:t>Celine Martin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46F3954E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12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proofErr w:type="spellStart"/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ndasta</w:t>
      </w:r>
      <w:proofErr w:type="spellEnd"/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chnologies, Saskatchewa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 </w:t>
      </w:r>
    </w:p>
    <w:p w14:paraId="3268B392" w14:textId="06F239DD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3B798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endasta</w:t>
      </w:r>
      <w:proofErr w:type="spellEnd"/>
      <w:r w:rsidR="003B798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echnologie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6E5D2DC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21FA1DB0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B921A1">
        <w:rPr>
          <w:rFonts w:ascii="Times New Roman" w:eastAsia="Malgun Gothic" w:hAnsi="Times New Roman"/>
          <w:sz w:val="24"/>
          <w:szCs w:val="24"/>
          <w:lang w:eastAsia="ko-KR"/>
        </w:rPr>
        <w:t>Vendasta</w:t>
      </w:r>
      <w:proofErr w:type="spellEnd"/>
      <w:r w:rsidR="00B921A1">
        <w:rPr>
          <w:rFonts w:ascii="Times New Roman" w:eastAsia="Malgun Gothic" w:hAnsi="Times New Roman"/>
          <w:sz w:val="24"/>
          <w:szCs w:val="24"/>
          <w:lang w:eastAsia="ko-KR"/>
        </w:rPr>
        <w:t xml:space="preserve"> Technology Environment</w:t>
      </w:r>
      <w:bookmarkStart w:id="0" w:name="_GoBack"/>
      <w:bookmarkEnd w:id="0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D564A" w14:textId="77777777" w:rsidR="008B7712" w:rsidRDefault="008B7712" w:rsidP="00610C39">
      <w:pPr>
        <w:spacing w:after="0" w:line="240" w:lineRule="auto"/>
      </w:pPr>
      <w:r>
        <w:separator/>
      </w:r>
    </w:p>
  </w:endnote>
  <w:endnote w:type="continuationSeparator" w:id="0">
    <w:p w14:paraId="4DE296CF" w14:textId="77777777" w:rsidR="008B7712" w:rsidRDefault="008B7712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52993A" w14:textId="77777777" w:rsidR="008B7712" w:rsidRDefault="008B7712" w:rsidP="00610C39">
      <w:pPr>
        <w:spacing w:after="0" w:line="240" w:lineRule="auto"/>
      </w:pPr>
      <w:r>
        <w:separator/>
      </w:r>
    </w:p>
  </w:footnote>
  <w:footnote w:type="continuationSeparator" w:id="0">
    <w:p w14:paraId="6B5C3328" w14:textId="77777777" w:rsidR="008B7712" w:rsidRDefault="008B7712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bGtQAkuLBOLQAAAA=="/>
  </w:docVars>
  <w:rsids>
    <w:rsidRoot w:val="00600044"/>
    <w:rsid w:val="0006348B"/>
    <w:rsid w:val="000E7256"/>
    <w:rsid w:val="00152210"/>
    <w:rsid w:val="00173EB4"/>
    <w:rsid w:val="001E1994"/>
    <w:rsid w:val="0023664A"/>
    <w:rsid w:val="0029367E"/>
    <w:rsid w:val="0029799D"/>
    <w:rsid w:val="003B798C"/>
    <w:rsid w:val="003C65D4"/>
    <w:rsid w:val="00436402"/>
    <w:rsid w:val="00460E13"/>
    <w:rsid w:val="00487F19"/>
    <w:rsid w:val="004B391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921A1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26</cp:revision>
  <cp:lastPrinted>2020-01-16T00:18:00Z</cp:lastPrinted>
  <dcterms:created xsi:type="dcterms:W3CDTF">2020-01-11T20:38:00Z</dcterms:created>
  <dcterms:modified xsi:type="dcterms:W3CDTF">2020-01-17T00:59:00Z</dcterms:modified>
</cp:coreProperties>
</file>